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Fabi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elott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alcinate, BG, Italia Cividate al piano 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ividate al piano 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7/07/200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89647198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fabio.belotti04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7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7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7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7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